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933F7" w14:textId="1E159F76" w:rsidR="0038088D" w:rsidRPr="00A53F74" w:rsidRDefault="00523090" w:rsidP="00523090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532BC334" wp14:editId="50EC8253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3F74">
        <w:rPr>
          <w:b/>
          <w:color w:val="FFC000" w:themeColor="accent4"/>
          <w:sz w:val="52"/>
          <w:szCs w:val="52"/>
        </w:rPr>
        <w:t xml:space="preserve"> </w:t>
      </w:r>
      <w:r w:rsidR="0038088D" w:rsidRPr="00A53F74">
        <w:rPr>
          <w:b/>
          <w:color w:val="FFC000" w:themeColor="accent4"/>
          <w:sz w:val="52"/>
          <w:szCs w:val="52"/>
        </w:rPr>
        <w:t xml:space="preserve">                        </w:t>
      </w:r>
      <w:r w:rsidRPr="00A53F74">
        <w:rPr>
          <w:b/>
          <w:color w:val="FFC000" w:themeColor="accent4"/>
          <w:sz w:val="52"/>
          <w:szCs w:val="52"/>
        </w:rPr>
        <w:t xml:space="preserve">  </w:t>
      </w:r>
      <w:r w:rsidR="0038088D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282D49A3" wp14:editId="33495702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3F74">
        <w:rPr>
          <w:b/>
          <w:color w:val="FFC000" w:themeColor="accent4"/>
          <w:sz w:val="52"/>
          <w:szCs w:val="52"/>
        </w:rPr>
        <w:t xml:space="preserve"> </w:t>
      </w:r>
      <w:r w:rsidR="0038088D" w:rsidRPr="00A53F74">
        <w:rPr>
          <w:b/>
          <w:color w:val="FFC000" w:themeColor="accent4"/>
          <w:sz w:val="52"/>
          <w:szCs w:val="52"/>
        </w:rPr>
        <w:t xml:space="preserve">                    </w:t>
      </w:r>
      <w:r w:rsidRPr="00A53F74">
        <w:rPr>
          <w:b/>
          <w:color w:val="FFC000" w:themeColor="accent4"/>
          <w:sz w:val="52"/>
          <w:szCs w:val="52"/>
        </w:rPr>
        <w:t xml:space="preserve"> </w:t>
      </w:r>
      <w:r w:rsidR="0038088D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BA6FA95" wp14:editId="6FE7D601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7850" w14:textId="01F70C7F" w:rsidR="00523090" w:rsidRPr="00A53F74" w:rsidRDefault="00523090" w:rsidP="00523090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A53F74">
        <w:rPr>
          <w:b/>
          <w:color w:val="FFC000" w:themeColor="accent4"/>
          <w:sz w:val="52"/>
          <w:szCs w:val="52"/>
        </w:rPr>
        <w:t>BHARAT KA AMRIT MAHOTSAV</w:t>
      </w:r>
      <w:r>
        <w:rPr>
          <w:b/>
          <w:noProof/>
          <w:color w:val="FFC000" w:themeColor="accent4"/>
          <w:sz w:val="52"/>
          <w:szCs w:val="52"/>
        </w:rPr>
        <w:t xml:space="preserve">    </w:t>
      </w:r>
    </w:p>
    <w:p w14:paraId="72899E54" w14:textId="77777777" w:rsidR="00523090" w:rsidRPr="00A53F74" w:rsidRDefault="00523090" w:rsidP="00523090">
      <w:pPr>
        <w:shd w:val="clear" w:color="auto" w:fill="FFFFFF" w:themeFill="background1"/>
        <w:jc w:val="center"/>
        <w:rPr>
          <w:color w:val="5B9BD5" w:themeColor="accent1"/>
          <w:sz w:val="40"/>
          <w:szCs w:val="40"/>
        </w:rPr>
      </w:pPr>
      <w:r w:rsidRPr="00A53F74">
        <w:rPr>
          <w:color w:val="5B9BD5" w:themeColor="accent1"/>
          <w:sz w:val="40"/>
          <w:szCs w:val="40"/>
        </w:rPr>
        <w:t>UNIVERSITY OF HYDERABAD</w:t>
      </w:r>
    </w:p>
    <w:p w14:paraId="248BF3BB" w14:textId="77777777" w:rsidR="00523090" w:rsidRPr="00A53F74" w:rsidRDefault="00523090" w:rsidP="00523090">
      <w:pPr>
        <w:shd w:val="clear" w:color="auto" w:fill="FFFFFF" w:themeFill="background1"/>
        <w:jc w:val="center"/>
        <w:rPr>
          <w:color w:val="5B9BD5" w:themeColor="accent1"/>
          <w:sz w:val="40"/>
          <w:szCs w:val="40"/>
        </w:rPr>
      </w:pPr>
      <w:r w:rsidRPr="00A53F74">
        <w:rPr>
          <w:color w:val="5B9BD5" w:themeColor="accent1"/>
          <w:sz w:val="40"/>
          <w:szCs w:val="40"/>
        </w:rPr>
        <w:t>SCHOOL OF COMPUTER AND INFORMATION SCIENCE</w:t>
      </w:r>
    </w:p>
    <w:p w14:paraId="2812001D" w14:textId="77777777" w:rsidR="00523090" w:rsidRPr="00A53F74" w:rsidRDefault="00523090" w:rsidP="00523090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A53F74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559B0E55" w14:textId="17EDE228" w:rsidR="00523090" w:rsidRPr="00A53F74" w:rsidRDefault="00523090" w:rsidP="00523090">
      <w:pPr>
        <w:shd w:val="clear" w:color="auto" w:fill="FFFFFF" w:themeFill="background1"/>
        <w:jc w:val="center"/>
        <w:rPr>
          <w:color w:val="5B9BD5" w:themeColor="accent1"/>
          <w:sz w:val="32"/>
          <w:szCs w:val="32"/>
        </w:rPr>
      </w:pPr>
      <w:r w:rsidRPr="00A53F74">
        <w:rPr>
          <w:color w:val="5B9BD5" w:themeColor="accent1"/>
          <w:sz w:val="32"/>
          <w:szCs w:val="32"/>
        </w:rPr>
        <w:t xml:space="preserve">Cordially invites you to </w:t>
      </w:r>
      <w:r w:rsidR="0060543A">
        <w:rPr>
          <w:color w:val="5B9BD5" w:themeColor="accent1"/>
          <w:sz w:val="32"/>
          <w:szCs w:val="32"/>
        </w:rPr>
        <w:t>Industrial Interactive and Valedictory</w:t>
      </w:r>
      <w:r w:rsidRPr="00A53F74">
        <w:rPr>
          <w:color w:val="5B9BD5" w:themeColor="accent1"/>
          <w:sz w:val="32"/>
          <w:szCs w:val="32"/>
        </w:rPr>
        <w:t xml:space="preserve"> </w:t>
      </w:r>
      <w:r w:rsidR="0060543A">
        <w:rPr>
          <w:color w:val="5B9BD5" w:themeColor="accent1"/>
          <w:sz w:val="32"/>
          <w:szCs w:val="32"/>
        </w:rPr>
        <w:t xml:space="preserve">Session </w:t>
      </w:r>
      <w:r w:rsidRPr="00A53F74">
        <w:rPr>
          <w:color w:val="5B9BD5" w:themeColor="accent1"/>
          <w:sz w:val="32"/>
          <w:szCs w:val="32"/>
        </w:rPr>
        <w:t>of Two days National Seminar on “BAM-2022“</w:t>
      </w:r>
    </w:p>
    <w:p w14:paraId="3881BCC1" w14:textId="5B431897" w:rsidR="00523090" w:rsidRPr="00A53F74" w:rsidRDefault="0060543A" w:rsidP="00523090">
      <w:pPr>
        <w:shd w:val="clear" w:color="auto" w:fill="FFFFFF" w:themeFill="background1"/>
        <w:jc w:val="center"/>
        <w:rPr>
          <w:color w:val="5B9BD5" w:themeColor="accent1"/>
          <w:sz w:val="32"/>
          <w:szCs w:val="32"/>
        </w:rPr>
      </w:pPr>
      <w:r w:rsidRPr="00A53F74">
        <w:rPr>
          <w:color w:val="5B9BD5" w:themeColor="accent1"/>
          <w:sz w:val="32"/>
          <w:szCs w:val="32"/>
        </w:rPr>
        <w:t>Organized on</w:t>
      </w:r>
      <w:r w:rsidR="00523090" w:rsidRPr="00A53F74">
        <w:rPr>
          <w:color w:val="5B9BD5" w:themeColor="accent1"/>
          <w:sz w:val="32"/>
          <w:szCs w:val="32"/>
        </w:rPr>
        <w:t xml:space="preserve"> 7</w:t>
      </w:r>
      <w:r w:rsidR="00523090" w:rsidRPr="00A53F74">
        <w:rPr>
          <w:color w:val="5B9BD5" w:themeColor="accent1"/>
          <w:sz w:val="32"/>
          <w:szCs w:val="32"/>
          <w:vertAlign w:val="superscript"/>
        </w:rPr>
        <w:t>th</w:t>
      </w:r>
      <w:r w:rsidR="00523090" w:rsidRPr="00A53F74">
        <w:rPr>
          <w:color w:val="5B9BD5" w:themeColor="accent1"/>
          <w:sz w:val="32"/>
          <w:szCs w:val="32"/>
        </w:rPr>
        <w:t xml:space="preserve"> &amp; 8</w:t>
      </w:r>
      <w:r w:rsidR="00523090" w:rsidRPr="00A53F74">
        <w:rPr>
          <w:color w:val="5B9BD5" w:themeColor="accent1"/>
          <w:sz w:val="32"/>
          <w:szCs w:val="32"/>
          <w:vertAlign w:val="superscript"/>
        </w:rPr>
        <w:t>th</w:t>
      </w:r>
      <w:r w:rsidR="00523090" w:rsidRPr="00A53F74">
        <w:rPr>
          <w:color w:val="5B9BD5" w:themeColor="accent1"/>
          <w:sz w:val="32"/>
          <w:szCs w:val="32"/>
        </w:rPr>
        <w:t xml:space="preserve"> April 2022</w:t>
      </w:r>
    </w:p>
    <w:p w14:paraId="643304D7" w14:textId="2D6E7370" w:rsidR="00523090" w:rsidRPr="00A53F74" w:rsidRDefault="004407E5" w:rsidP="00BF6D18">
      <w:pPr>
        <w:shd w:val="clear" w:color="auto" w:fill="FFFFFF" w:themeFill="background1"/>
        <w:jc w:val="center"/>
        <w:rPr>
          <w:color w:val="FF0000"/>
          <w:sz w:val="40"/>
          <w:szCs w:val="40"/>
        </w:rPr>
      </w:pPr>
      <w:r w:rsidRPr="00A53F74">
        <w:rPr>
          <w:color w:val="FF0000"/>
          <w:sz w:val="40"/>
          <w:szCs w:val="40"/>
        </w:rPr>
        <w:t>Industrial Interactive</w:t>
      </w:r>
      <w:r w:rsidR="005919AB" w:rsidRPr="00A53F74">
        <w:rPr>
          <w:color w:val="FF0000"/>
          <w:sz w:val="40"/>
          <w:szCs w:val="40"/>
        </w:rPr>
        <w:t xml:space="preserve"> &amp; Valedictory</w:t>
      </w:r>
      <w:r w:rsidR="00C804C6" w:rsidRPr="00A53F74">
        <w:rPr>
          <w:color w:val="FF0000"/>
          <w:sz w:val="40"/>
          <w:szCs w:val="40"/>
        </w:rPr>
        <w:t xml:space="preserve"> S</w:t>
      </w:r>
      <w:r w:rsidR="005919AB" w:rsidRPr="00A53F74">
        <w:rPr>
          <w:color w:val="FF0000"/>
          <w:sz w:val="40"/>
          <w:szCs w:val="40"/>
        </w:rPr>
        <w:t>ession</w:t>
      </w:r>
    </w:p>
    <w:p w14:paraId="144D85F3" w14:textId="59F93162" w:rsidR="00523090" w:rsidRPr="00C804C6" w:rsidRDefault="00934D22" w:rsidP="00523090">
      <w:pPr>
        <w:pStyle w:val="NoSpacing"/>
        <w:rPr>
          <w:color w:val="538135" w:themeColor="accent6" w:themeShade="BF"/>
          <w:sz w:val="24"/>
          <w:szCs w:val="24"/>
        </w:rPr>
      </w:pPr>
      <w:r w:rsidRPr="00A53F74">
        <w:rPr>
          <w:b/>
          <w:color w:val="538135" w:themeColor="accent6" w:themeShade="BF"/>
          <w:sz w:val="28"/>
          <w:szCs w:val="28"/>
        </w:rPr>
        <w:t>8</w:t>
      </w:r>
      <w:r w:rsidR="00523090" w:rsidRPr="00A53F74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523090" w:rsidRPr="00A53F74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Pr="004407E5">
        <w:rPr>
          <w:b/>
          <w:color w:val="538135" w:themeColor="accent6" w:themeShade="BF"/>
          <w:sz w:val="24"/>
          <w:szCs w:val="24"/>
        </w:rPr>
        <w:t>April 2:00</w:t>
      </w:r>
      <w:r w:rsidR="007C3252" w:rsidRPr="004407E5">
        <w:rPr>
          <w:b/>
          <w:color w:val="538135" w:themeColor="accent6" w:themeShade="BF"/>
          <w:sz w:val="24"/>
          <w:szCs w:val="24"/>
        </w:rPr>
        <w:t xml:space="preserve"> </w:t>
      </w:r>
      <w:r w:rsidRPr="004407E5">
        <w:rPr>
          <w:b/>
          <w:color w:val="538135" w:themeColor="accent6" w:themeShade="BF"/>
          <w:sz w:val="24"/>
          <w:szCs w:val="24"/>
        </w:rPr>
        <w:t>pm</w:t>
      </w:r>
      <w:r w:rsidR="007C3252" w:rsidRPr="004407E5">
        <w:rPr>
          <w:b/>
          <w:color w:val="538135" w:themeColor="accent6" w:themeShade="BF"/>
          <w:sz w:val="24"/>
          <w:szCs w:val="24"/>
        </w:rPr>
        <w:t xml:space="preserve"> </w:t>
      </w:r>
      <w:r w:rsidRPr="004407E5">
        <w:rPr>
          <w:b/>
          <w:color w:val="538135" w:themeColor="accent6" w:themeShade="BF"/>
          <w:sz w:val="24"/>
          <w:szCs w:val="24"/>
        </w:rPr>
        <w:t>to 4:30</w:t>
      </w:r>
      <w:r w:rsidR="00523090" w:rsidRPr="004407E5">
        <w:rPr>
          <w:b/>
          <w:color w:val="538135" w:themeColor="accent6" w:themeShade="BF"/>
          <w:sz w:val="24"/>
          <w:szCs w:val="24"/>
        </w:rPr>
        <w:t xml:space="preserve"> </w:t>
      </w:r>
      <w:r w:rsidRPr="004407E5">
        <w:rPr>
          <w:b/>
          <w:color w:val="538135" w:themeColor="accent6" w:themeShade="BF"/>
          <w:sz w:val="24"/>
          <w:szCs w:val="24"/>
        </w:rPr>
        <w:t>pm</w:t>
      </w:r>
      <w:r w:rsidR="00523090" w:rsidRPr="004407E5">
        <w:rPr>
          <w:b/>
          <w:color w:val="538135" w:themeColor="accent6" w:themeShade="BF"/>
          <w:sz w:val="24"/>
          <w:szCs w:val="24"/>
        </w:rPr>
        <w:t xml:space="preserve">              </w:t>
      </w:r>
      <w:r w:rsidR="00C804C6" w:rsidRPr="004407E5">
        <w:rPr>
          <w:b/>
          <w:color w:val="538135" w:themeColor="accent6" w:themeShade="BF"/>
          <w:sz w:val="24"/>
          <w:szCs w:val="24"/>
        </w:rPr>
        <w:t xml:space="preserve">                                                       </w:t>
      </w:r>
      <w:r w:rsidR="0008301F">
        <w:rPr>
          <w:b/>
          <w:color w:val="538135" w:themeColor="accent6" w:themeShade="BF"/>
          <w:sz w:val="24"/>
          <w:szCs w:val="24"/>
        </w:rPr>
        <w:t xml:space="preserve">     </w:t>
      </w:r>
      <w:r w:rsidR="00C804C6" w:rsidRPr="004407E5">
        <w:rPr>
          <w:b/>
          <w:color w:val="538135" w:themeColor="accent6" w:themeShade="BF"/>
          <w:sz w:val="24"/>
          <w:szCs w:val="24"/>
        </w:rPr>
        <w:t xml:space="preserve"> </w:t>
      </w:r>
      <w:r w:rsidR="00667FA8">
        <w:rPr>
          <w:b/>
          <w:color w:val="538135" w:themeColor="accent6" w:themeShade="BF"/>
          <w:sz w:val="24"/>
          <w:szCs w:val="24"/>
        </w:rPr>
        <w:t xml:space="preserve"> </w:t>
      </w:r>
      <w:r w:rsidR="00523090" w:rsidRPr="0035723D">
        <w:rPr>
          <w:b/>
          <w:bCs/>
          <w:color w:val="538135" w:themeColor="accent6" w:themeShade="BF"/>
          <w:sz w:val="24"/>
          <w:szCs w:val="24"/>
        </w:rPr>
        <w:t>Venue</w:t>
      </w:r>
      <w:r w:rsidR="00523090" w:rsidRPr="0035723D">
        <w:rPr>
          <w:rFonts w:ascii="12" w:hAnsi="12"/>
          <w:b/>
          <w:bCs/>
          <w:sz w:val="24"/>
          <w:szCs w:val="24"/>
        </w:rPr>
        <w:t>:</w:t>
      </w:r>
      <w:r w:rsidR="00523090" w:rsidRPr="00467A3A">
        <w:rPr>
          <w:rFonts w:ascii="12" w:hAnsi="12"/>
        </w:rPr>
        <w:t xml:space="preserve"> </w:t>
      </w:r>
      <w:r w:rsidR="001403E2">
        <w:rPr>
          <w:b/>
          <w:bCs/>
          <w:color w:val="538135" w:themeColor="accent6" w:themeShade="BF"/>
        </w:rPr>
        <w:t>Zakir Hussain Lecture Hall, S6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994"/>
        <w:gridCol w:w="4922"/>
        <w:gridCol w:w="1547"/>
      </w:tblGrid>
      <w:tr w:rsidR="00523090" w14:paraId="55C49A73" w14:textId="77777777" w:rsidTr="0081039F">
        <w:trPr>
          <w:trHeight w:val="288"/>
        </w:trPr>
        <w:tc>
          <w:tcPr>
            <w:tcW w:w="3994" w:type="dxa"/>
          </w:tcPr>
          <w:p w14:paraId="7D186695" w14:textId="77777777" w:rsidR="00523090" w:rsidRPr="0081039F" w:rsidRDefault="004407E5" w:rsidP="00D705B1">
            <w:pPr>
              <w:pStyle w:val="NoSpacing"/>
              <w:jc w:val="center"/>
              <w:rPr>
                <w:rFonts w:ascii="Adobe Arabic" w:hAnsi="Adobe Arabic" w:cs="Adobe Arabic"/>
                <w:bCs/>
                <w:color w:val="FF0000"/>
                <w:sz w:val="32"/>
                <w:szCs w:val="32"/>
              </w:rPr>
            </w:pPr>
            <w:r w:rsidRPr="00A53F74">
              <w:rPr>
                <w:color w:val="FF0000"/>
                <w:sz w:val="32"/>
                <w:szCs w:val="32"/>
              </w:rPr>
              <w:t>Industrial Interactive</w:t>
            </w:r>
            <w:r w:rsidR="005919AB" w:rsidRPr="00A53F74">
              <w:rPr>
                <w:color w:val="FF0000"/>
                <w:sz w:val="32"/>
                <w:szCs w:val="32"/>
              </w:rPr>
              <w:t xml:space="preserve"> Session</w:t>
            </w:r>
          </w:p>
        </w:tc>
        <w:tc>
          <w:tcPr>
            <w:tcW w:w="4922" w:type="dxa"/>
            <w:shd w:val="clear" w:color="auto" w:fill="FFFFFF" w:themeFill="background1"/>
          </w:tcPr>
          <w:p w14:paraId="2C2461E2" w14:textId="77777777" w:rsidR="0081039F" w:rsidRPr="0038088D" w:rsidRDefault="0081039F" w:rsidP="0081039F">
            <w:pPr>
              <w:pStyle w:val="Heading1"/>
              <w:shd w:val="clear" w:color="auto" w:fill="FFFFFF" w:themeFill="background1"/>
              <w:spacing w:before="0" w:beforeAutospacing="0" w:after="0" w:afterAutospacing="0"/>
              <w:jc w:val="center"/>
              <w:outlineLvl w:val="0"/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</w:rPr>
            </w:pPr>
            <w:r w:rsidRPr="0038088D"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</w:rPr>
              <w:t>Chennapa Naidu Darapaneni</w:t>
            </w:r>
          </w:p>
          <w:p w14:paraId="0ACBE968" w14:textId="276DD9B3" w:rsidR="00360883" w:rsidRDefault="00360883" w:rsidP="00360883">
            <w:pPr>
              <w:pStyle w:val="Heading1"/>
              <w:shd w:val="clear" w:color="auto" w:fill="FFFFFF" w:themeFill="background1"/>
              <w:spacing w:before="0" w:beforeAutospacing="0" w:after="0" w:afterAutospacing="0"/>
              <w:jc w:val="center"/>
              <w:outlineLvl w:val="0"/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  <w:shd w:val="clear" w:color="auto" w:fill="FFFFFF" w:themeFill="background1"/>
              </w:rPr>
            </w:pPr>
            <w:r w:rsidRPr="00360883"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</w:rPr>
              <w:t>CEO of M</w:t>
            </w:r>
            <w:r w:rsidRPr="00360883"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  <w:shd w:val="clear" w:color="auto" w:fill="FFFFFF" w:themeFill="background1"/>
              </w:rPr>
              <w:t>eraEvent</w:t>
            </w:r>
          </w:p>
          <w:p w14:paraId="3C456A1D" w14:textId="3EEE7052" w:rsidR="0038088D" w:rsidRPr="0038088D" w:rsidRDefault="0038088D" w:rsidP="00360883">
            <w:pPr>
              <w:pStyle w:val="Heading1"/>
              <w:shd w:val="clear" w:color="auto" w:fill="FFFFFF" w:themeFill="background1"/>
              <w:spacing w:before="0" w:beforeAutospacing="0" w:after="0" w:afterAutospacing="0"/>
              <w:jc w:val="center"/>
              <w:outlineLvl w:val="0"/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  <w:shd w:val="clear" w:color="auto" w:fill="FFFFFF" w:themeFill="background1"/>
              </w:rPr>
            </w:pPr>
            <w:r w:rsidRPr="0038088D">
              <w:rPr>
                <w:rFonts w:ascii="Calibri Light" w:hAnsi="Calibri Light" w:cs="Calibri Light"/>
                <w:b w:val="0"/>
                <w:bCs w:val="0"/>
                <w:color w:val="0070C0"/>
                <w:sz w:val="32"/>
                <w:szCs w:val="32"/>
                <w:shd w:val="clear" w:color="auto" w:fill="FFFFFF" w:themeFill="background1"/>
              </w:rPr>
              <w:t>Dr. Raghavendra Kune</w:t>
            </w:r>
          </w:p>
          <w:p w14:paraId="5C57CC95" w14:textId="3FD9DE81" w:rsidR="0038088D" w:rsidRPr="00360883" w:rsidRDefault="0038088D" w:rsidP="00360883">
            <w:pPr>
              <w:pStyle w:val="Heading1"/>
              <w:shd w:val="clear" w:color="auto" w:fill="FFFFFF" w:themeFill="background1"/>
              <w:spacing w:before="0" w:beforeAutospacing="0" w:after="0" w:afterAutospacing="0"/>
              <w:jc w:val="center"/>
              <w:outlineLvl w:val="0"/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="Calibri Light" w:hAnsi="Calibri Light" w:cs="Calibri Light"/>
                <w:b w:val="0"/>
                <w:bCs w:val="0"/>
                <w:color w:val="000000" w:themeColor="text1"/>
                <w:sz w:val="24"/>
                <w:szCs w:val="24"/>
                <w:shd w:val="clear" w:color="auto" w:fill="FFFFFF" w:themeFill="background1"/>
              </w:rPr>
              <w:t>Scientist SG Head for HPCDS, ISRO</w:t>
            </w:r>
          </w:p>
          <w:p w14:paraId="4BC5E723" w14:textId="77777777" w:rsidR="00523090" w:rsidRPr="008A1941" w:rsidRDefault="0081039F" w:rsidP="0081039F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8A1941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</w:t>
            </w:r>
          </w:p>
        </w:tc>
        <w:tc>
          <w:tcPr>
            <w:tcW w:w="1547" w:type="dxa"/>
          </w:tcPr>
          <w:p w14:paraId="36EDA44B" w14:textId="6EE5E9EB" w:rsidR="00934D22" w:rsidRPr="00D705B1" w:rsidRDefault="00934D22" w:rsidP="00D705B1">
            <w:pPr>
              <w:pStyle w:val="NoSpacing"/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</w:pPr>
            <w:r w:rsidRPr="00D705B1"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  <w:t>2:00 – 2:</w:t>
            </w:r>
            <w:r w:rsidR="0038088D" w:rsidRPr="00D705B1"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  <w:t>45</w:t>
            </w:r>
          </w:p>
        </w:tc>
      </w:tr>
      <w:tr w:rsidR="00523090" w14:paraId="369EE509" w14:textId="77777777" w:rsidTr="00D705B1">
        <w:trPr>
          <w:trHeight w:val="288"/>
        </w:trPr>
        <w:tc>
          <w:tcPr>
            <w:tcW w:w="3994" w:type="dxa"/>
          </w:tcPr>
          <w:p w14:paraId="7266195F" w14:textId="77777777" w:rsidR="00523090" w:rsidRPr="00893165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Welcoming Guests</w:t>
            </w:r>
          </w:p>
        </w:tc>
        <w:tc>
          <w:tcPr>
            <w:tcW w:w="4922" w:type="dxa"/>
          </w:tcPr>
          <w:p w14:paraId="51E84B6B" w14:textId="77777777" w:rsidR="00523090" w:rsidRPr="005919AB" w:rsidRDefault="00523090" w:rsidP="00523090">
            <w:pPr>
              <w:pStyle w:val="NoSpacing"/>
              <w:jc w:val="center"/>
              <w:rPr>
                <w:color w:val="2E74B5" w:themeColor="accent1" w:themeShade="BF"/>
                <w:sz w:val="32"/>
                <w:szCs w:val="32"/>
              </w:rPr>
            </w:pPr>
            <w:r w:rsidRPr="005919AB">
              <w:rPr>
                <w:color w:val="2E74B5" w:themeColor="accent1" w:themeShade="BF"/>
                <w:sz w:val="32"/>
                <w:szCs w:val="32"/>
              </w:rPr>
              <w:t>Prof. G. Nagaraju</w:t>
            </w:r>
          </w:p>
          <w:p w14:paraId="57A23617" w14:textId="77777777" w:rsidR="00523090" w:rsidRPr="00523090" w:rsidRDefault="00523090" w:rsidP="00523090">
            <w:pPr>
              <w:pStyle w:val="NoSpacing"/>
              <w:jc w:val="center"/>
              <w:rPr>
                <w:color w:val="5B9BD5" w:themeColor="accent1"/>
                <w:sz w:val="24"/>
                <w:szCs w:val="24"/>
              </w:rPr>
            </w:pPr>
            <w:r w:rsidRPr="005919AB">
              <w:rPr>
                <w:sz w:val="24"/>
                <w:szCs w:val="24"/>
              </w:rPr>
              <w:t>Dean Student Welfare</w:t>
            </w:r>
          </w:p>
        </w:tc>
        <w:tc>
          <w:tcPr>
            <w:tcW w:w="1547" w:type="dxa"/>
          </w:tcPr>
          <w:p w14:paraId="0501F19E" w14:textId="77777777" w:rsidR="00523090" w:rsidRPr="00D705B1" w:rsidRDefault="00934D22" w:rsidP="00D705B1">
            <w:pPr>
              <w:pStyle w:val="NoSpacing"/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</w:pPr>
            <w:r w:rsidRPr="00D705B1"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  <w:t>2:50 – 3:0</w:t>
            </w:r>
            <w:r w:rsidR="00523090" w:rsidRPr="00D705B1">
              <w:rPr>
                <w:rFonts w:ascii="Adobe Arabic" w:hAnsi="Adobe Arabic" w:cs="Adobe Arabic"/>
                <w:bCs/>
                <w:color w:val="0070C0"/>
                <w:sz w:val="24"/>
                <w:szCs w:val="24"/>
              </w:rPr>
              <w:t>0</w:t>
            </w:r>
          </w:p>
        </w:tc>
      </w:tr>
      <w:tr w:rsidR="00523090" w14:paraId="7C6DB0E4" w14:textId="77777777" w:rsidTr="00D705B1">
        <w:trPr>
          <w:trHeight w:val="628"/>
        </w:trPr>
        <w:tc>
          <w:tcPr>
            <w:tcW w:w="3994" w:type="dxa"/>
          </w:tcPr>
          <w:p w14:paraId="08C54B50" w14:textId="77777777" w:rsidR="00523090" w:rsidRPr="00893165" w:rsidRDefault="00523090" w:rsidP="00523090">
            <w:pPr>
              <w:pStyle w:val="NoSpacing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      </w:t>
            </w:r>
            <w:r w:rsidR="005919AB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eporters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Report</w:t>
            </w:r>
          </w:p>
        </w:tc>
        <w:tc>
          <w:tcPr>
            <w:tcW w:w="4922" w:type="dxa"/>
          </w:tcPr>
          <w:p w14:paraId="13E6E2A7" w14:textId="77777777" w:rsidR="005919AB" w:rsidRDefault="00523090" w:rsidP="00523090">
            <w:pPr>
              <w:pStyle w:val="NoSpacing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  </w:t>
            </w:r>
            <w:r w:rsidR="005919AB"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</w:t>
            </w: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Ms. Srijita Majumdar &amp;</w:t>
            </w:r>
          </w:p>
          <w:p w14:paraId="1B91E90D" w14:textId="77777777" w:rsidR="00523090" w:rsidRDefault="005919AB" w:rsidP="00523090">
            <w:pPr>
              <w:pStyle w:val="NoSpacing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  </w:t>
            </w:r>
            <w:r w:rsidR="00523090"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 Mr. R. Pandurang Yashasvi </w:t>
            </w:r>
          </w:p>
          <w:p w14:paraId="47A65D08" w14:textId="77777777" w:rsidR="00523090" w:rsidRPr="00523090" w:rsidRDefault="00523090" w:rsidP="00523090">
            <w:pPr>
              <w:pStyle w:val="NoSpacing"/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</w:pPr>
          </w:p>
        </w:tc>
        <w:tc>
          <w:tcPr>
            <w:tcW w:w="1547" w:type="dxa"/>
          </w:tcPr>
          <w:p w14:paraId="544BD66B" w14:textId="77777777" w:rsidR="00523090" w:rsidRPr="00934D22" w:rsidRDefault="00934D22" w:rsidP="00D705B1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:10 – 3:2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  <w:tr w:rsidR="00523090" w14:paraId="1F7A3970" w14:textId="77777777" w:rsidTr="00D705B1">
        <w:trPr>
          <w:trHeight w:val="628"/>
        </w:trPr>
        <w:tc>
          <w:tcPr>
            <w:tcW w:w="3994" w:type="dxa"/>
          </w:tcPr>
          <w:p w14:paraId="17281BDC" w14:textId="77777777" w:rsidR="00523090" w:rsidRPr="00893165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Chief Guest</w:t>
            </w:r>
          </w:p>
        </w:tc>
        <w:tc>
          <w:tcPr>
            <w:tcW w:w="4922" w:type="dxa"/>
          </w:tcPr>
          <w:p w14:paraId="304AFAB2" w14:textId="1EBDF6E0" w:rsidR="00B3095F" w:rsidRPr="008F73A3" w:rsidRDefault="00B3095F" w:rsidP="008F73A3">
            <w:pPr>
              <w:pStyle w:val="NoSpacing"/>
              <w:jc w:val="center"/>
              <w:rPr>
                <w:rFonts w:ascii="Arial" w:hAnsi="Arial" w:cs="Arial"/>
                <w:color w:val="0070C0"/>
                <w:sz w:val="32"/>
                <w:szCs w:val="32"/>
                <w:shd w:val="clear" w:color="auto" w:fill="FFFFFF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 xml:space="preserve">Prof. </w:t>
            </w:r>
            <w:r>
              <w:rPr>
                <w:rFonts w:ascii="Arial" w:hAnsi="Arial" w:cs="Arial"/>
                <w:color w:val="202124"/>
                <w:sz w:val="36"/>
                <w:szCs w:val="36"/>
                <w:shd w:val="clear" w:color="auto" w:fill="FFFFFF"/>
              </w:rPr>
              <w:t xml:space="preserve"> </w:t>
            </w:r>
            <w:r w:rsidRPr="00B3095F">
              <w:rPr>
                <w:rFonts w:ascii="Arial" w:hAnsi="Arial" w:cs="Arial"/>
                <w:color w:val="0070C0"/>
                <w:sz w:val="32"/>
                <w:szCs w:val="32"/>
                <w:shd w:val="clear" w:color="auto" w:fill="FFFFFF"/>
              </w:rPr>
              <w:t>Bayya Yegnanarayana</w:t>
            </w:r>
            <w:r w:rsidR="008F73A3">
              <w:rPr>
                <w:rFonts w:ascii="Arial" w:hAnsi="Arial" w:cs="Arial"/>
                <w:color w:val="0070C0"/>
                <w:sz w:val="32"/>
                <w:szCs w:val="32"/>
                <w:shd w:val="clear" w:color="auto" w:fill="FFFFFF"/>
              </w:rPr>
              <w:t xml:space="preserve"> </w:t>
            </w:r>
            <w:r w:rsidR="008F73A3" w:rsidRPr="008F73A3">
              <w:rPr>
                <w:rFonts w:ascii="Raleway" w:hAnsi="Raleway"/>
                <w:sz w:val="24"/>
                <w:szCs w:val="24"/>
              </w:rPr>
              <w:t>Adjunct Faculty, IIT Trupati</w:t>
            </w:r>
          </w:p>
        </w:tc>
        <w:tc>
          <w:tcPr>
            <w:tcW w:w="1547" w:type="dxa"/>
          </w:tcPr>
          <w:p w14:paraId="478048EB" w14:textId="77777777" w:rsidR="00523090" w:rsidRPr="00934D22" w:rsidRDefault="00934D22" w:rsidP="00D705B1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:2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 –</w:t>
            </w: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 xml:space="preserve"> 3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:</w:t>
            </w: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  <w:tr w:rsidR="00523090" w14:paraId="6E29B977" w14:textId="77777777" w:rsidTr="00D705B1">
        <w:trPr>
          <w:trHeight w:val="628"/>
        </w:trPr>
        <w:tc>
          <w:tcPr>
            <w:tcW w:w="3994" w:type="dxa"/>
          </w:tcPr>
          <w:p w14:paraId="2EFA3DE7" w14:textId="77777777" w:rsidR="00523090" w:rsidRPr="00893165" w:rsidRDefault="00D54489" w:rsidP="00D54489">
            <w:pPr>
              <w:pStyle w:val="NoSpacing"/>
              <w:rPr>
                <w:rFonts w:ascii="Adobe Arabic" w:hAnsi="Adobe Arabic" w:cs="Adobe Arabic"/>
                <w:b/>
                <w:bCs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       Guest of Honour</w:t>
            </w:r>
          </w:p>
        </w:tc>
        <w:tc>
          <w:tcPr>
            <w:tcW w:w="4922" w:type="dxa"/>
          </w:tcPr>
          <w:p w14:paraId="512593F2" w14:textId="77777777" w:rsidR="004407E5" w:rsidRDefault="00D54489" w:rsidP="004407E5">
            <w:pPr>
              <w:pStyle w:val="NoSpacing"/>
              <w:jc w:val="center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Prof. Ramella</w:t>
            </w:r>
          </w:p>
          <w:p w14:paraId="29A97A44" w14:textId="77777777" w:rsidR="00D54489" w:rsidRPr="006C2489" w:rsidRDefault="00D54489" w:rsidP="00D705B1">
            <w:pPr>
              <w:pStyle w:val="NoSpacing"/>
              <w:jc w:val="center"/>
              <w:rPr>
                <w:rFonts w:ascii="Adobe Arabic" w:hAnsi="Adobe Arabic" w:cs="Adobe Arabic"/>
                <w:sz w:val="24"/>
                <w:szCs w:val="24"/>
              </w:rPr>
            </w:pPr>
            <w:r w:rsidRPr="006C2489">
              <w:rPr>
                <w:rFonts w:ascii="Adobe Arabic" w:hAnsi="Adobe Arabic" w:cs="Adobe Arabic"/>
                <w:sz w:val="24"/>
                <w:szCs w:val="24"/>
              </w:rPr>
              <w:t>ISRO, Banglore</w:t>
            </w:r>
          </w:p>
          <w:p w14:paraId="65C443E4" w14:textId="77777777" w:rsidR="00D54489" w:rsidRDefault="00D54489" w:rsidP="00D705B1">
            <w:pPr>
              <w:pStyle w:val="NoSpacing"/>
              <w:jc w:val="center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V.V. Lakshminarayan</w:t>
            </w:r>
          </w:p>
          <w:p w14:paraId="356D5CB8" w14:textId="77777777" w:rsidR="00D54489" w:rsidRDefault="00D54489" w:rsidP="00D54489">
            <w:pPr>
              <w:pStyle w:val="NoSpacing"/>
              <w:shd w:val="clear" w:color="auto" w:fill="FFFFFF" w:themeFill="background1"/>
              <w:jc w:val="center"/>
              <w:rPr>
                <w:rFonts w:ascii="Adobe Arabic" w:hAnsi="Adobe Arabic" w:cs="Adobe Arabic"/>
                <w:sz w:val="24"/>
                <w:szCs w:val="24"/>
              </w:rPr>
            </w:pPr>
            <w:r>
              <w:rPr>
                <w:rFonts w:ascii="Adobe Arabic" w:hAnsi="Adobe Arabic" w:cs="Adobe Arabic"/>
                <w:sz w:val="24"/>
                <w:szCs w:val="24"/>
              </w:rPr>
              <w:t>Former IPS</w:t>
            </w:r>
          </w:p>
          <w:p w14:paraId="3F8ABEFC" w14:textId="77777777" w:rsidR="00D54489" w:rsidRDefault="00D54489" w:rsidP="00D54489">
            <w:pPr>
              <w:pStyle w:val="NoSpacing"/>
              <w:jc w:val="center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  <w:t>Dr. Madhusudhan Singh</w:t>
            </w:r>
          </w:p>
          <w:p w14:paraId="48CD8F9B" w14:textId="77777777" w:rsidR="00523090" w:rsidRPr="00D54489" w:rsidRDefault="00D54489" w:rsidP="00D54489">
            <w:pPr>
              <w:pStyle w:val="NoSpacing"/>
              <w:jc w:val="center"/>
              <w:rPr>
                <w:rFonts w:ascii="Adobe Arabic" w:hAnsi="Adobe Arabic" w:cs="Adobe Arabic"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sz w:val="24"/>
                <w:szCs w:val="24"/>
              </w:rPr>
              <w:t>Woosong University</w:t>
            </w:r>
          </w:p>
        </w:tc>
        <w:tc>
          <w:tcPr>
            <w:tcW w:w="1547" w:type="dxa"/>
          </w:tcPr>
          <w:p w14:paraId="110B00C8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:30 – 3:4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  <w:tr w:rsidR="00523090" w14:paraId="21D84CE8" w14:textId="77777777" w:rsidTr="00D705B1">
        <w:trPr>
          <w:trHeight w:val="628"/>
        </w:trPr>
        <w:tc>
          <w:tcPr>
            <w:tcW w:w="3994" w:type="dxa"/>
          </w:tcPr>
          <w:p w14:paraId="51BD0F01" w14:textId="77777777" w:rsidR="00523090" w:rsidRPr="0096730D" w:rsidRDefault="005919AB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32"/>
                <w:szCs w:val="32"/>
              </w:rPr>
              <w:t>Spe</w:t>
            </w:r>
            <w:r w:rsidR="00D54489">
              <w:rPr>
                <w:rFonts w:ascii="Times New Roman" w:hAnsi="Times New Roman" w:cs="Times New Roman"/>
                <w:b/>
                <w:color w:val="FF0000"/>
                <w:sz w:val="32"/>
                <w:szCs w:val="32"/>
              </w:rPr>
              <w:t>cial Invitees</w:t>
            </w:r>
          </w:p>
        </w:tc>
        <w:tc>
          <w:tcPr>
            <w:tcW w:w="4922" w:type="dxa"/>
          </w:tcPr>
          <w:p w14:paraId="5CF56E1B" w14:textId="6E39BF30" w:rsidR="00523090" w:rsidRPr="0081039F" w:rsidRDefault="00D54489" w:rsidP="00D705B1">
            <w:pPr>
              <w:jc w:val="center"/>
              <w:rPr>
                <w:rFonts w:ascii="Times New Roman" w:hAnsi="Times New Roman" w:cs="Times New Roman"/>
                <w:bCs/>
                <w:color w:val="2E74B5" w:themeColor="accent1" w:themeShade="BF"/>
                <w:sz w:val="28"/>
                <w:szCs w:val="28"/>
              </w:rPr>
            </w:pPr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28"/>
                <w:szCs w:val="28"/>
              </w:rPr>
              <w:t>Prof. Kavi Narayan Murthy</w:t>
            </w:r>
          </w:p>
          <w:p w14:paraId="4E8DEC5B" w14:textId="77777777" w:rsidR="00523090" w:rsidRPr="000F5662" w:rsidRDefault="00D54489" w:rsidP="00D705B1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CIS, UOH</w:t>
            </w:r>
          </w:p>
          <w:p w14:paraId="35B14423" w14:textId="1055F099" w:rsidR="00523090" w:rsidRPr="0081039F" w:rsidRDefault="00D54489" w:rsidP="00D705B1">
            <w:pPr>
              <w:jc w:val="center"/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</w:pPr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>Prof. Darla Venkateswara</w:t>
            </w:r>
            <w:r w:rsidR="003C710E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 xml:space="preserve"> Rao</w:t>
            </w:r>
          </w:p>
          <w:p w14:paraId="6C8FCDD3" w14:textId="77777777" w:rsidR="00523090" w:rsidRPr="000F5662" w:rsidRDefault="0081039F" w:rsidP="00D705B1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Head o</w:t>
            </w:r>
            <w:r w:rsidR="006C2489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f the Telugu Department</w:t>
            </w:r>
          </w:p>
          <w:p w14:paraId="63D8130F" w14:textId="1586B58C" w:rsidR="006C2489" w:rsidRPr="0081039F" w:rsidRDefault="006C2489" w:rsidP="00D705B1">
            <w:pPr>
              <w:jc w:val="center"/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</w:pPr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>Prof.</w:t>
            </w:r>
            <w:r w:rsidR="0035723D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 xml:space="preserve"> JSR</w:t>
            </w:r>
            <w:r w:rsidRPr="0081039F">
              <w:rPr>
                <w:rFonts w:ascii="Times New Roman" w:hAnsi="Times New Roman" w:cs="Times New Roman"/>
                <w:bCs/>
                <w:color w:val="2E74B5" w:themeColor="accent1" w:themeShade="BF"/>
                <w:sz w:val="32"/>
                <w:szCs w:val="32"/>
              </w:rPr>
              <w:t xml:space="preserve"> Prasad</w:t>
            </w:r>
          </w:p>
          <w:p w14:paraId="73600694" w14:textId="77777777" w:rsidR="006C2489" w:rsidRDefault="006C2489" w:rsidP="006C2489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Head of Sanskrit</w:t>
            </w:r>
          </w:p>
          <w:p w14:paraId="45E95DB1" w14:textId="77777777" w:rsidR="00523090" w:rsidRPr="005919AB" w:rsidRDefault="006C2489" w:rsidP="005919AB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ssociative Director CIS</w:t>
            </w:r>
          </w:p>
        </w:tc>
        <w:tc>
          <w:tcPr>
            <w:tcW w:w="1547" w:type="dxa"/>
          </w:tcPr>
          <w:p w14:paraId="24BC27F1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3:40 – 3:5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  <w:p w14:paraId="61551DD1" w14:textId="77777777" w:rsidR="00523090" w:rsidRPr="00934D22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</w:p>
          <w:p w14:paraId="1965CFE4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4:00 – 4:1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  <w:p w14:paraId="71E5260E" w14:textId="77777777" w:rsidR="00523090" w:rsidRPr="00934D22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</w:p>
          <w:p w14:paraId="7EF1EB2E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4:10 – 4:2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  <w:tr w:rsidR="00523090" w14:paraId="21A65F2B" w14:textId="77777777" w:rsidTr="00D705B1">
        <w:trPr>
          <w:trHeight w:val="628"/>
        </w:trPr>
        <w:tc>
          <w:tcPr>
            <w:tcW w:w="3994" w:type="dxa"/>
          </w:tcPr>
          <w:p w14:paraId="020B2A3D" w14:textId="77777777" w:rsidR="00523090" w:rsidRPr="00893165" w:rsidRDefault="00523090" w:rsidP="00D705B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ote of Thanks</w:t>
            </w:r>
          </w:p>
        </w:tc>
        <w:tc>
          <w:tcPr>
            <w:tcW w:w="4922" w:type="dxa"/>
          </w:tcPr>
          <w:p w14:paraId="48ECE599" w14:textId="77777777" w:rsidR="00523090" w:rsidRDefault="00097E62" w:rsidP="00601F8F">
            <w:pPr>
              <w:jc w:val="center"/>
              <w:rPr>
                <w:rFonts w:ascii="Adobe Arabic" w:hAnsi="Adobe Arabic" w:cs="Adobe Arabic"/>
                <w:bCs/>
                <w:color w:val="2F5496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32"/>
                <w:szCs w:val="32"/>
              </w:rPr>
              <w:t>Dr. M. Muthamilarasan</w:t>
            </w:r>
          </w:p>
          <w:p w14:paraId="70F35C8A" w14:textId="77777777" w:rsidR="00097E62" w:rsidRDefault="00097E62" w:rsidP="00601F8F">
            <w:pPr>
              <w:jc w:val="center"/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</w:pPr>
            <w:r w:rsidRPr="00097E62"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  <w:t>Assistant Professor, SLS</w:t>
            </w:r>
          </w:p>
          <w:p w14:paraId="46284237" w14:textId="53BF6540" w:rsidR="00A47466" w:rsidRPr="00A47466" w:rsidRDefault="00A47466" w:rsidP="00A47466">
            <w:pPr>
              <w:jc w:val="center"/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</w:pPr>
            <w:r w:rsidRPr="00A47466"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  <w:t>Warden, MH-</w:t>
            </w:r>
            <w:r>
              <w:rPr>
                <w:rFonts w:ascii="Adobe Arabic" w:hAnsi="Adobe Arabic" w:cs="Adobe Arabic"/>
                <w:bCs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1547" w:type="dxa"/>
          </w:tcPr>
          <w:p w14:paraId="11811F9C" w14:textId="77777777" w:rsidR="00523090" w:rsidRPr="00934D22" w:rsidRDefault="00934D22" w:rsidP="00934D22">
            <w:pPr>
              <w:pStyle w:val="NoSpacing"/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4:20 – 4:3</w:t>
            </w:r>
            <w:r w:rsidR="00523090" w:rsidRPr="00934D22">
              <w:rPr>
                <w:rFonts w:ascii="Adobe Arabic" w:hAnsi="Adobe Arabic" w:cs="Adobe Arabic"/>
                <w:bCs/>
                <w:color w:val="2F5496" w:themeColor="accent5" w:themeShade="BF"/>
                <w:sz w:val="24"/>
                <w:szCs w:val="24"/>
              </w:rPr>
              <w:t>0</w:t>
            </w:r>
          </w:p>
        </w:tc>
      </w:tr>
    </w:tbl>
    <w:p w14:paraId="069DB0A4" w14:textId="77777777" w:rsidR="00523090" w:rsidRPr="00E05802" w:rsidRDefault="00523090" w:rsidP="00523090">
      <w:pPr>
        <w:pStyle w:val="NoSpacing"/>
        <w:jc w:val="center"/>
        <w:rPr>
          <w:rFonts w:ascii="Adobe Arabic" w:hAnsi="Adobe Arabic" w:cs="Adobe Arabic"/>
          <w:b/>
          <w:bCs/>
          <w:color w:val="2F5496" w:themeColor="accent5" w:themeShade="BF"/>
          <w:sz w:val="24"/>
          <w:szCs w:val="24"/>
        </w:rPr>
      </w:pPr>
    </w:p>
    <w:p w14:paraId="6A8E4A02" w14:textId="77777777" w:rsidR="00523090" w:rsidRPr="00A53F74" w:rsidRDefault="00523090" w:rsidP="00523090">
      <w:pPr>
        <w:shd w:val="clear" w:color="auto" w:fill="FFFFFF" w:themeFill="background1"/>
        <w:rPr>
          <w:color w:val="ED7D31" w:themeColor="accent2"/>
          <w:sz w:val="24"/>
          <w:szCs w:val="24"/>
        </w:rPr>
      </w:pPr>
    </w:p>
    <w:sectPr w:rsidR="00523090" w:rsidRPr="00A53F74" w:rsidSect="00D705B1">
      <w:pgSz w:w="11906" w:h="16838"/>
      <w:pgMar w:top="720" w:right="720" w:bottom="720" w:left="720" w:header="708" w:footer="708" w:gutter="0"/>
      <w:pgBorders w:offsetFrom="page">
        <w:top w:val="creaturesInsects" w:sz="12" w:space="24" w:color="2F5496" w:themeColor="accent5" w:themeShade="BF"/>
        <w:left w:val="creaturesInsects" w:sz="12" w:space="24" w:color="2F5496" w:themeColor="accent5" w:themeShade="BF"/>
        <w:bottom w:val="creaturesInsects" w:sz="12" w:space="24" w:color="2F5496" w:themeColor="accent5" w:themeShade="BF"/>
        <w:right w:val="creaturesInsects" w:sz="12" w:space="24" w:color="2F5496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jSwMDIzsDC2MLFU0lEKTi0uzszPAykwrAUA2X2lmCwAAAA="/>
  </w:docVars>
  <w:rsids>
    <w:rsidRoot w:val="00523090"/>
    <w:rsid w:val="0008301F"/>
    <w:rsid w:val="00097E62"/>
    <w:rsid w:val="001403E2"/>
    <w:rsid w:val="0017537E"/>
    <w:rsid w:val="001C653A"/>
    <w:rsid w:val="0035723D"/>
    <w:rsid w:val="00360883"/>
    <w:rsid w:val="0038088D"/>
    <w:rsid w:val="003C710E"/>
    <w:rsid w:val="004407E5"/>
    <w:rsid w:val="00467A3A"/>
    <w:rsid w:val="00523090"/>
    <w:rsid w:val="005919AB"/>
    <w:rsid w:val="00601F8F"/>
    <w:rsid w:val="0060543A"/>
    <w:rsid w:val="00667FA8"/>
    <w:rsid w:val="006C2489"/>
    <w:rsid w:val="006E51D9"/>
    <w:rsid w:val="006F10C8"/>
    <w:rsid w:val="007C3252"/>
    <w:rsid w:val="00804EB1"/>
    <w:rsid w:val="0081039F"/>
    <w:rsid w:val="008373F7"/>
    <w:rsid w:val="00860257"/>
    <w:rsid w:val="008F73A3"/>
    <w:rsid w:val="00934D22"/>
    <w:rsid w:val="00A47466"/>
    <w:rsid w:val="00A53F74"/>
    <w:rsid w:val="00B3095F"/>
    <w:rsid w:val="00BF6D18"/>
    <w:rsid w:val="00C804C6"/>
    <w:rsid w:val="00CA41B0"/>
    <w:rsid w:val="00D54489"/>
    <w:rsid w:val="00D705B1"/>
    <w:rsid w:val="00D73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797D6"/>
  <w15:docId w15:val="{C5B057DC-D0AA-42BD-BE66-7AFFF8E96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090"/>
    <w:pPr>
      <w:spacing w:after="0" w:line="240" w:lineRule="auto"/>
    </w:pPr>
    <w:rPr>
      <w:lang w:val="en-IN"/>
    </w:rPr>
  </w:style>
  <w:style w:type="paragraph" w:styleId="Heading1">
    <w:name w:val="heading 1"/>
    <w:basedOn w:val="Normal"/>
    <w:link w:val="Heading1Char"/>
    <w:uiPriority w:val="9"/>
    <w:qFormat/>
    <w:rsid w:val="0081039F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73A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3090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23090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1039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73A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hankhanil Ghosh</cp:lastModifiedBy>
  <cp:revision>5</cp:revision>
  <dcterms:created xsi:type="dcterms:W3CDTF">2022-03-31T18:36:00Z</dcterms:created>
  <dcterms:modified xsi:type="dcterms:W3CDTF">2022-04-06T12:18:00Z</dcterms:modified>
</cp:coreProperties>
</file>